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5A3" w:rsidRDefault="00EF75A3" w:rsidP="00EF75A3">
      <w:pPr>
        <w:pStyle w:val="NoSpacing"/>
        <w:jc w:val="center"/>
        <w:rPr>
          <w:rFonts w:ascii="Bradley Hand ITC" w:hAnsi="Bradley Hand ITC"/>
          <w:b/>
          <w:sz w:val="48"/>
          <w:szCs w:val="48"/>
        </w:rPr>
      </w:pPr>
      <w:r w:rsidRPr="00EF75A3">
        <w:rPr>
          <w:rFonts w:ascii="Bradley Hand ITC" w:hAnsi="Bradley Hand ITC"/>
          <w:b/>
          <w:sz w:val="48"/>
          <w:szCs w:val="48"/>
        </w:rPr>
        <w:t>Lights of Love</w:t>
      </w:r>
    </w:p>
    <w:p w:rsidR="00BC1964" w:rsidRDefault="002E7FB9" w:rsidP="00EF75A3">
      <w:pPr>
        <w:pStyle w:val="NoSpacing"/>
        <w:jc w:val="center"/>
        <w:rPr>
          <w:rFonts w:ascii="Bradley Hand ITC" w:hAnsi="Bradley Hand ITC"/>
          <w:b/>
          <w:sz w:val="48"/>
          <w:szCs w:val="48"/>
        </w:rPr>
      </w:pPr>
      <w:r>
        <w:rPr>
          <w:rFonts w:ascii="Bradley Hand ITC" w:hAnsi="Bradley Hand ITC"/>
          <w:b/>
          <w:sz w:val="48"/>
          <w:szCs w:val="48"/>
        </w:rPr>
        <w:t>First Thursday in December 6:30 p.m.</w:t>
      </w:r>
    </w:p>
    <w:p w:rsidR="00EF75A3" w:rsidRPr="00EF75A3" w:rsidRDefault="00EF75A3" w:rsidP="00EF75A3">
      <w:pPr>
        <w:pStyle w:val="NoSpacing"/>
        <w:jc w:val="center"/>
        <w:rPr>
          <w:rFonts w:ascii="Bradley Hand ITC" w:hAnsi="Bradley Hand ITC"/>
          <w:b/>
          <w:sz w:val="48"/>
          <w:szCs w:val="48"/>
        </w:rPr>
      </w:pPr>
    </w:p>
    <w:p w:rsidR="00D23E56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Ordering Information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Single Light………………………..$5.00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Multiple Lights…………………….$10.00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Engraved Pewter</w:t>
      </w:r>
      <w:r w:rsidR="00DC696B">
        <w:rPr>
          <w:rFonts w:ascii="Bradley Hand ITC" w:hAnsi="Bradley Hand ITC"/>
          <w:b/>
        </w:rPr>
        <w:t xml:space="preserve"> or Crystal  Ornament…………$35.00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PLEASE PLAC</w:t>
      </w:r>
      <w:r w:rsidR="007139E4">
        <w:rPr>
          <w:rFonts w:ascii="Bradley Hand ITC" w:hAnsi="Bradley Hand ITC"/>
          <w:b/>
        </w:rPr>
        <w:t xml:space="preserve">E ORDER BEFORE NOVEMBER </w:t>
      </w:r>
      <w:r w:rsidR="00DC696B">
        <w:rPr>
          <w:rFonts w:ascii="Bradley Hand ITC" w:hAnsi="Bradley Hand ITC"/>
          <w:b/>
        </w:rPr>
        <w:t xml:space="preserve"> 20, 2019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Single Light/or Multiple Lights _________in honor of      OR    ___________in Memory of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Name _________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……………………………………………………………………………………………………………………………………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Ornament               ____________________in honor of          OR   ______________in Memory of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Crystal _____________________                    or Pewter 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Name/Engraving_____________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Male    (     )        Female (        )</w:t>
      </w:r>
    </w:p>
    <w:p w:rsid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Loved ones address (to send invite to)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Name______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Address____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City/State/Zip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Donor Name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Address______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lastRenderedPageBreak/>
        <w:t>City/State/Zip_________________________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Phone Number____________________________________________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 xml:space="preserve">Please make </w:t>
      </w:r>
      <w:r w:rsidR="00DC696B">
        <w:rPr>
          <w:rFonts w:ascii="Bradley Hand ITC" w:hAnsi="Bradley Hand ITC"/>
          <w:b/>
        </w:rPr>
        <w:t>checks payable to “</w:t>
      </w:r>
      <w:proofErr w:type="gramStart"/>
      <w:r w:rsidR="00DC696B">
        <w:rPr>
          <w:rFonts w:ascii="Bradley Hand ITC" w:hAnsi="Bradley Hand ITC"/>
          <w:b/>
        </w:rPr>
        <w:t xml:space="preserve">Bell </w:t>
      </w:r>
      <w:r w:rsidRPr="00EF75A3">
        <w:rPr>
          <w:rFonts w:ascii="Bradley Hand ITC" w:hAnsi="Bradley Hand ITC"/>
          <w:b/>
        </w:rPr>
        <w:t xml:space="preserve"> Auxiliary</w:t>
      </w:r>
      <w:proofErr w:type="gramEnd"/>
      <w:r w:rsidRPr="00EF75A3">
        <w:rPr>
          <w:rFonts w:ascii="Bradley Hand ITC" w:hAnsi="Bradley Hand ITC"/>
          <w:b/>
        </w:rPr>
        <w:t>”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Mail or drop off this form with payment to: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</w:p>
    <w:p w:rsidR="00EF75A3" w:rsidRPr="00EF75A3" w:rsidRDefault="00DC696B" w:rsidP="00EF75A3">
      <w:pPr>
        <w:pStyle w:val="NoSpacing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 xml:space="preserve">Bell </w:t>
      </w:r>
      <w:r w:rsidR="00EF75A3" w:rsidRPr="00EF75A3">
        <w:rPr>
          <w:rFonts w:ascii="Bradley Hand ITC" w:hAnsi="Bradley Hand ITC"/>
          <w:b/>
        </w:rPr>
        <w:t>Auxiliary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901 Lakeshore Drive</w:t>
      </w:r>
    </w:p>
    <w:p w:rsidR="00EF75A3" w:rsidRPr="00EF75A3" w:rsidRDefault="00EF75A3" w:rsidP="00EF75A3">
      <w:pPr>
        <w:pStyle w:val="NoSpacing"/>
        <w:rPr>
          <w:rFonts w:ascii="Bradley Hand ITC" w:hAnsi="Bradley Hand ITC"/>
          <w:b/>
        </w:rPr>
      </w:pPr>
      <w:r w:rsidRPr="00EF75A3">
        <w:rPr>
          <w:rFonts w:ascii="Bradley Hand ITC" w:hAnsi="Bradley Hand ITC"/>
          <w:b/>
        </w:rPr>
        <w:t>Ishpeming, MI  49849</w:t>
      </w:r>
    </w:p>
    <w:p w:rsidR="00EF75A3" w:rsidRPr="00E52AC4" w:rsidRDefault="00E52AC4" w:rsidP="00272693">
      <w:pPr>
        <w:pStyle w:val="NoSpacing"/>
        <w:jc w:val="center"/>
        <w:rPr>
          <w:rFonts w:ascii="Bradley Hand ITC" w:hAnsi="Bradley Hand ITC"/>
          <w:b/>
          <w:sz w:val="24"/>
        </w:rPr>
      </w:pPr>
      <w:r w:rsidRPr="00E52AC4">
        <w:rPr>
          <w:rFonts w:ascii="Bradley Hand ITC" w:hAnsi="Bradley Hand ITC"/>
          <w:b/>
          <w:sz w:val="24"/>
        </w:rPr>
        <w:t xml:space="preserve">Contact Tami at 485-2611 </w:t>
      </w:r>
      <w:r w:rsidR="00EF75A3" w:rsidRPr="00E52AC4">
        <w:rPr>
          <w:rFonts w:ascii="Bradley Hand ITC" w:hAnsi="Bradley Hand ITC"/>
          <w:b/>
          <w:sz w:val="24"/>
        </w:rPr>
        <w:t>with any questions.</w:t>
      </w:r>
      <w:bookmarkStart w:id="0" w:name="_GoBack"/>
      <w:bookmarkEnd w:id="0"/>
    </w:p>
    <w:sectPr w:rsidR="00EF75A3" w:rsidRPr="00E52AC4" w:rsidSect="00D23E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CwMDKwMDUyMTNQ0lEKTi0uzszPAykwrAUACI4lfCwAAAA="/>
  </w:docVars>
  <w:rsids>
    <w:rsidRoot w:val="00EF75A3"/>
    <w:rsid w:val="00081BD5"/>
    <w:rsid w:val="00272693"/>
    <w:rsid w:val="002E7FB9"/>
    <w:rsid w:val="004C1BE2"/>
    <w:rsid w:val="0059586C"/>
    <w:rsid w:val="007139E4"/>
    <w:rsid w:val="00B456C3"/>
    <w:rsid w:val="00BC1964"/>
    <w:rsid w:val="00D23E56"/>
    <w:rsid w:val="00DC696B"/>
    <w:rsid w:val="00E52AC4"/>
    <w:rsid w:val="00E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506A29"/>
  <w15:docId w15:val="{BA3A083B-2A66-484F-9961-C02A75A84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E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75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Elaine Solka</dc:creator>
  <cp:keywords/>
  <dc:description/>
  <cp:lastModifiedBy>Falkenhagen Amanda</cp:lastModifiedBy>
  <cp:revision>2</cp:revision>
  <cp:lastPrinted>2012-11-16T19:52:00Z</cp:lastPrinted>
  <dcterms:created xsi:type="dcterms:W3CDTF">2020-11-06T15:29:00Z</dcterms:created>
  <dcterms:modified xsi:type="dcterms:W3CDTF">2020-11-06T15:29:00Z</dcterms:modified>
</cp:coreProperties>
</file>